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E9F2E" w14:textId="5A65CAC5" w:rsidR="000A1E96" w:rsidRDefault="000A1E96" w:rsidP="000A1E96">
      <w:pPr>
        <w:jc w:val="right"/>
        <w:rPr>
          <w:lang w:val="en-US"/>
        </w:rPr>
      </w:pPr>
      <w:r>
        <w:rPr>
          <w:lang w:val="en-US"/>
        </w:rPr>
        <w:t>____________________</w:t>
      </w:r>
    </w:p>
    <w:p w14:paraId="0E20C2AF" w14:textId="689159E0" w:rsidR="000A1E96" w:rsidRDefault="000A1E96" w:rsidP="000A1E96">
      <w:pPr>
        <w:jc w:val="right"/>
        <w:rPr>
          <w:lang w:val="en-US"/>
        </w:rPr>
      </w:pPr>
    </w:p>
    <w:p w14:paraId="2B31D3B2" w14:textId="6884545E" w:rsidR="000A1E96" w:rsidRDefault="000A1E96" w:rsidP="000A1E96">
      <w:pPr>
        <w:jc w:val="left"/>
        <w:rPr>
          <w:b/>
          <w:bCs/>
          <w:lang w:val="en-US"/>
        </w:rPr>
      </w:pPr>
      <w:r>
        <w:rPr>
          <w:b/>
          <w:bCs/>
          <w:lang w:val="en-US"/>
        </w:rPr>
        <w:t>MR. ARVIN ROMMEL G. HERRERA</w:t>
      </w:r>
    </w:p>
    <w:p w14:paraId="37A582D3" w14:textId="23F18381" w:rsidR="000A1E96" w:rsidRDefault="000A1E96" w:rsidP="000A1E96">
      <w:pPr>
        <w:jc w:val="left"/>
        <w:rPr>
          <w:lang w:val="en-US"/>
        </w:rPr>
      </w:pPr>
      <w:r>
        <w:rPr>
          <w:lang w:val="en-US"/>
        </w:rPr>
        <w:t>Cluster-In-Charge</w:t>
      </w:r>
    </w:p>
    <w:p w14:paraId="034EB97E" w14:textId="7E2ED124" w:rsidR="000A1E96" w:rsidRDefault="000A1E96" w:rsidP="000A1E96">
      <w:pPr>
        <w:jc w:val="left"/>
        <w:rPr>
          <w:lang w:val="en-US"/>
        </w:rPr>
      </w:pPr>
    </w:p>
    <w:p w14:paraId="651A3F06" w14:textId="3AF0BE25" w:rsidR="000A1E96" w:rsidRDefault="000A1E96" w:rsidP="000A1E96">
      <w:pPr>
        <w:jc w:val="left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0A1E96" w14:paraId="035AB2D1" w14:textId="77777777" w:rsidTr="00A9623F">
        <w:tc>
          <w:tcPr>
            <w:tcW w:w="4508" w:type="dxa"/>
          </w:tcPr>
          <w:p w14:paraId="7DFB901A" w14:textId="499D01D7" w:rsidR="000A1E96" w:rsidRDefault="009C513A" w:rsidP="009C513A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Attention:</w:t>
            </w:r>
          </w:p>
        </w:tc>
        <w:tc>
          <w:tcPr>
            <w:tcW w:w="4508" w:type="dxa"/>
          </w:tcPr>
          <w:p w14:paraId="36D4234B" w14:textId="08B61B81" w:rsidR="000A1E96" w:rsidRPr="000A1E96" w:rsidRDefault="000A1E96" w:rsidP="000A1E96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S. KHWEEN PRINCES L. MONCAYO</w:t>
            </w:r>
          </w:p>
        </w:tc>
      </w:tr>
      <w:tr w:rsidR="000A1E96" w14:paraId="5FB63DE2" w14:textId="77777777" w:rsidTr="00A9623F">
        <w:tc>
          <w:tcPr>
            <w:tcW w:w="4508" w:type="dxa"/>
          </w:tcPr>
          <w:p w14:paraId="0F380AEB" w14:textId="77777777" w:rsidR="000A1E96" w:rsidRDefault="000A1E96" w:rsidP="000A1E96">
            <w:pPr>
              <w:jc w:val="left"/>
              <w:rPr>
                <w:lang w:val="en-US"/>
              </w:rPr>
            </w:pPr>
          </w:p>
        </w:tc>
        <w:tc>
          <w:tcPr>
            <w:tcW w:w="4508" w:type="dxa"/>
          </w:tcPr>
          <w:p w14:paraId="74078640" w14:textId="4FD5BC72" w:rsidR="000A1E96" w:rsidRPr="000A1E96" w:rsidRDefault="000A1E96" w:rsidP="000A1E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hesis Adviser</w:t>
            </w:r>
          </w:p>
        </w:tc>
      </w:tr>
      <w:tr w:rsidR="000A1E96" w14:paraId="3F8A4F3D" w14:textId="77777777" w:rsidTr="00A9623F">
        <w:tc>
          <w:tcPr>
            <w:tcW w:w="4508" w:type="dxa"/>
          </w:tcPr>
          <w:p w14:paraId="6D08B403" w14:textId="77777777" w:rsidR="000A1E96" w:rsidRDefault="000A1E96" w:rsidP="000A1E96">
            <w:pPr>
              <w:jc w:val="left"/>
              <w:rPr>
                <w:lang w:val="en-US"/>
              </w:rPr>
            </w:pPr>
          </w:p>
        </w:tc>
        <w:tc>
          <w:tcPr>
            <w:tcW w:w="4508" w:type="dxa"/>
          </w:tcPr>
          <w:p w14:paraId="01EEC1B8" w14:textId="77777777" w:rsidR="000A1E96" w:rsidRDefault="000A1E96" w:rsidP="000A1E96">
            <w:pPr>
              <w:jc w:val="center"/>
              <w:rPr>
                <w:lang w:val="en-US"/>
              </w:rPr>
            </w:pPr>
          </w:p>
        </w:tc>
      </w:tr>
      <w:tr w:rsidR="000A1E96" w14:paraId="4E9C4364" w14:textId="77777777" w:rsidTr="00A9623F">
        <w:tc>
          <w:tcPr>
            <w:tcW w:w="4508" w:type="dxa"/>
          </w:tcPr>
          <w:p w14:paraId="759DBE28" w14:textId="77777777" w:rsidR="000A1E96" w:rsidRDefault="000A1E96" w:rsidP="000A1E96">
            <w:pPr>
              <w:jc w:val="left"/>
              <w:rPr>
                <w:lang w:val="en-US"/>
              </w:rPr>
            </w:pPr>
          </w:p>
        </w:tc>
        <w:tc>
          <w:tcPr>
            <w:tcW w:w="4508" w:type="dxa"/>
          </w:tcPr>
          <w:p w14:paraId="3F94E830" w14:textId="77777777" w:rsidR="000A1E96" w:rsidRDefault="000A1E96" w:rsidP="000A1E96">
            <w:pPr>
              <w:jc w:val="center"/>
              <w:rPr>
                <w:lang w:val="en-US"/>
              </w:rPr>
            </w:pPr>
          </w:p>
        </w:tc>
      </w:tr>
      <w:tr w:rsidR="000A1E96" w14:paraId="1DCFC992" w14:textId="77777777" w:rsidTr="00A9623F">
        <w:tc>
          <w:tcPr>
            <w:tcW w:w="4508" w:type="dxa"/>
          </w:tcPr>
          <w:p w14:paraId="3C9CE900" w14:textId="77777777" w:rsidR="000A1E96" w:rsidRDefault="000A1E96" w:rsidP="000A1E96">
            <w:pPr>
              <w:jc w:val="left"/>
              <w:rPr>
                <w:lang w:val="en-US"/>
              </w:rPr>
            </w:pPr>
          </w:p>
        </w:tc>
        <w:tc>
          <w:tcPr>
            <w:tcW w:w="4508" w:type="dxa"/>
          </w:tcPr>
          <w:p w14:paraId="6AA3826F" w14:textId="47AA549D" w:rsidR="000A1E96" w:rsidRPr="000A1E96" w:rsidRDefault="000A1E96" w:rsidP="000A1E96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R. PAOLO M. RODRIGUEZ</w:t>
            </w:r>
          </w:p>
        </w:tc>
      </w:tr>
      <w:tr w:rsidR="000A1E96" w14:paraId="08597E47" w14:textId="77777777" w:rsidTr="00A9623F">
        <w:tc>
          <w:tcPr>
            <w:tcW w:w="4508" w:type="dxa"/>
          </w:tcPr>
          <w:p w14:paraId="6DF57125" w14:textId="77777777" w:rsidR="000A1E96" w:rsidRDefault="000A1E96" w:rsidP="000A1E96">
            <w:pPr>
              <w:jc w:val="left"/>
              <w:rPr>
                <w:lang w:val="en-US"/>
              </w:rPr>
            </w:pPr>
          </w:p>
        </w:tc>
        <w:tc>
          <w:tcPr>
            <w:tcW w:w="4508" w:type="dxa"/>
          </w:tcPr>
          <w:p w14:paraId="7C028948" w14:textId="7F221217" w:rsidR="000A1E96" w:rsidRPr="000A1E96" w:rsidRDefault="000A1E96" w:rsidP="000A1E9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echnical Critic</w:t>
            </w:r>
          </w:p>
        </w:tc>
      </w:tr>
    </w:tbl>
    <w:p w14:paraId="40BB59AC" w14:textId="19422095" w:rsidR="000A1E96" w:rsidRDefault="000A1E96" w:rsidP="000A1E96">
      <w:pPr>
        <w:jc w:val="left"/>
        <w:rPr>
          <w:lang w:val="en-US"/>
        </w:rPr>
      </w:pPr>
    </w:p>
    <w:p w14:paraId="18E8A55C" w14:textId="301C7ADD" w:rsidR="00A9623F" w:rsidRDefault="00A9623F" w:rsidP="000A1E96">
      <w:pPr>
        <w:jc w:val="left"/>
        <w:rPr>
          <w:lang w:val="en-US"/>
        </w:rPr>
      </w:pPr>
    </w:p>
    <w:p w14:paraId="4FA22BDA" w14:textId="1B79338C" w:rsidR="00A9623F" w:rsidRDefault="00A9623F" w:rsidP="000A1E96">
      <w:pPr>
        <w:jc w:val="left"/>
        <w:rPr>
          <w:lang w:val="en-US"/>
        </w:rPr>
      </w:pPr>
    </w:p>
    <w:p w14:paraId="6549D27B" w14:textId="021BC777" w:rsidR="00A9623F" w:rsidRDefault="00A9623F" w:rsidP="00A9623F">
      <w:pPr>
        <w:rPr>
          <w:lang w:val="en-US"/>
        </w:rPr>
      </w:pPr>
      <w:r>
        <w:rPr>
          <w:lang w:val="en-US"/>
        </w:rPr>
        <w:t>Dear Mr. Herrera:</w:t>
      </w:r>
    </w:p>
    <w:p w14:paraId="51CBB238" w14:textId="0E80E69D" w:rsidR="00A9623F" w:rsidRPr="00A9623F" w:rsidRDefault="00A9623F" w:rsidP="00A9623F">
      <w:pPr>
        <w:rPr>
          <w:lang w:val="en-US"/>
        </w:rPr>
      </w:pPr>
      <w:r>
        <w:rPr>
          <w:lang w:val="en-US"/>
        </w:rPr>
        <w:tab/>
      </w:r>
      <w:r w:rsidRPr="00A9623F">
        <w:rPr>
          <w:lang w:val="en-US"/>
        </w:rPr>
        <w:t xml:space="preserve">Respectfully forwarding to your good office the thesis of </w:t>
      </w:r>
      <w:r w:rsidRPr="00A9623F">
        <w:rPr>
          <w:b/>
          <w:bCs/>
          <w:u w:val="single"/>
          <w:lang w:val="en-US"/>
        </w:rPr>
        <w:t>Defacto, Hannie May G., Consuelo, John Paul R., and Amolat, Nommel Isanar L.</w:t>
      </w:r>
      <w:r w:rsidRPr="00A9623F">
        <w:rPr>
          <w:lang w:val="en-US"/>
        </w:rPr>
        <w:t xml:space="preserve"> entitled: </w:t>
      </w:r>
      <w:r w:rsidRPr="00A9623F">
        <w:rPr>
          <w:b/>
          <w:bCs/>
          <w:u w:val="single"/>
          <w:lang w:val="en-US"/>
        </w:rPr>
        <w:t>“LAKBAY: A THREE-DIMENSIONAL GAME ABOUT DRIVING FUNDAMENTALS AND ROAD COURTESY AND SAFETY OF GEAR-1 DRIVING SCHOOL”</w:t>
      </w:r>
      <w:r w:rsidRPr="00A9623F">
        <w:rPr>
          <w:lang w:val="en-US"/>
        </w:rPr>
        <w:t xml:space="preserve">. The data from the results of </w:t>
      </w:r>
      <w:r>
        <w:rPr>
          <w:lang w:val="en-US"/>
        </w:rPr>
        <w:t xml:space="preserve">the </w:t>
      </w:r>
      <w:r w:rsidRPr="00A9623F">
        <w:rPr>
          <w:lang w:val="en-US"/>
        </w:rPr>
        <w:t>evaluation was carefully consolidated, analyzed</w:t>
      </w:r>
      <w:r>
        <w:rPr>
          <w:lang w:val="en-US"/>
        </w:rPr>
        <w:t>,</w:t>
      </w:r>
      <w:r w:rsidRPr="00A9623F">
        <w:rPr>
          <w:lang w:val="en-US"/>
        </w:rPr>
        <w:t xml:space="preserve"> and interpreted to the best of my ability to satisfy its purpose and attain the needed information.</w:t>
      </w:r>
    </w:p>
    <w:p w14:paraId="58F5ED6B" w14:textId="12258A33" w:rsidR="00A9623F" w:rsidRDefault="00A9623F" w:rsidP="00A9623F">
      <w:pPr>
        <w:rPr>
          <w:lang w:val="en-US"/>
        </w:rPr>
      </w:pPr>
      <w:r w:rsidRPr="00A9623F">
        <w:rPr>
          <w:lang w:val="en-US"/>
        </w:rPr>
        <w:tab/>
        <w:t>Thank you very much.</w:t>
      </w:r>
    </w:p>
    <w:p w14:paraId="453374C2" w14:textId="62131316" w:rsidR="0030273D" w:rsidRDefault="0030273D" w:rsidP="00A9623F">
      <w:pPr>
        <w:rPr>
          <w:lang w:val="en-US"/>
        </w:rPr>
      </w:pPr>
    </w:p>
    <w:p w14:paraId="10D02051" w14:textId="1B74776E" w:rsidR="0030273D" w:rsidRDefault="0030273D" w:rsidP="00A9623F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6120"/>
        <w:gridCol w:w="2896"/>
      </w:tblGrid>
      <w:tr w:rsidR="0030273D" w14:paraId="41DCAB07" w14:textId="77777777" w:rsidTr="00BB6790">
        <w:tc>
          <w:tcPr>
            <w:tcW w:w="6120" w:type="dxa"/>
          </w:tcPr>
          <w:p w14:paraId="07FAA27B" w14:textId="77777777" w:rsidR="0030273D" w:rsidRDefault="0030273D" w:rsidP="00927440">
            <w:pPr>
              <w:jc w:val="left"/>
              <w:rPr>
                <w:lang w:val="en-US"/>
              </w:rPr>
            </w:pPr>
          </w:p>
        </w:tc>
        <w:tc>
          <w:tcPr>
            <w:tcW w:w="2896" w:type="dxa"/>
          </w:tcPr>
          <w:p w14:paraId="353809CC" w14:textId="47F1A42A" w:rsidR="0030273D" w:rsidRPr="000A1E96" w:rsidRDefault="0030273D" w:rsidP="0030273D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Truly Yours,</w:t>
            </w:r>
          </w:p>
        </w:tc>
      </w:tr>
      <w:tr w:rsidR="0030273D" w14:paraId="4176C854" w14:textId="77777777" w:rsidTr="00BB6790">
        <w:tc>
          <w:tcPr>
            <w:tcW w:w="6120" w:type="dxa"/>
          </w:tcPr>
          <w:p w14:paraId="499A162A" w14:textId="77777777" w:rsidR="0030273D" w:rsidRDefault="0030273D" w:rsidP="00927440">
            <w:pPr>
              <w:jc w:val="left"/>
              <w:rPr>
                <w:lang w:val="en-US"/>
              </w:rPr>
            </w:pPr>
          </w:p>
        </w:tc>
        <w:tc>
          <w:tcPr>
            <w:tcW w:w="2896" w:type="dxa"/>
          </w:tcPr>
          <w:p w14:paraId="3751354E" w14:textId="77777777" w:rsidR="0030273D" w:rsidRDefault="0030273D" w:rsidP="00927440">
            <w:pPr>
              <w:jc w:val="center"/>
              <w:rPr>
                <w:lang w:val="en-US"/>
              </w:rPr>
            </w:pPr>
          </w:p>
        </w:tc>
      </w:tr>
      <w:tr w:rsidR="0030273D" w14:paraId="00FD73C7" w14:textId="77777777" w:rsidTr="00BB6790">
        <w:tc>
          <w:tcPr>
            <w:tcW w:w="6120" w:type="dxa"/>
          </w:tcPr>
          <w:p w14:paraId="04F013F0" w14:textId="77777777" w:rsidR="0030273D" w:rsidRDefault="0030273D" w:rsidP="00927440">
            <w:pPr>
              <w:jc w:val="left"/>
              <w:rPr>
                <w:lang w:val="en-US"/>
              </w:rPr>
            </w:pPr>
          </w:p>
        </w:tc>
        <w:tc>
          <w:tcPr>
            <w:tcW w:w="2896" w:type="dxa"/>
          </w:tcPr>
          <w:p w14:paraId="0939945D" w14:textId="77777777" w:rsidR="0030273D" w:rsidRDefault="0030273D" w:rsidP="00927440">
            <w:pPr>
              <w:jc w:val="center"/>
              <w:rPr>
                <w:lang w:val="en-US"/>
              </w:rPr>
            </w:pPr>
          </w:p>
        </w:tc>
      </w:tr>
      <w:tr w:rsidR="0030273D" w14:paraId="3ACDF546" w14:textId="77777777" w:rsidTr="00BB6790">
        <w:tc>
          <w:tcPr>
            <w:tcW w:w="6120" w:type="dxa"/>
          </w:tcPr>
          <w:p w14:paraId="164F516B" w14:textId="77777777" w:rsidR="0030273D" w:rsidRDefault="0030273D" w:rsidP="00927440">
            <w:pPr>
              <w:jc w:val="left"/>
              <w:rPr>
                <w:lang w:val="en-US"/>
              </w:rPr>
            </w:pPr>
          </w:p>
        </w:tc>
        <w:tc>
          <w:tcPr>
            <w:tcW w:w="2896" w:type="dxa"/>
          </w:tcPr>
          <w:p w14:paraId="7BF32B38" w14:textId="5E1CD034" w:rsidR="0030273D" w:rsidRPr="000A1E96" w:rsidRDefault="0030273D" w:rsidP="0030273D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MR. </w:t>
            </w:r>
            <w:r w:rsidR="00BB6790">
              <w:rPr>
                <w:b/>
                <w:bCs/>
                <w:lang w:val="en-US"/>
              </w:rPr>
              <w:t>ZANNIE I. GAMUYAO</w:t>
            </w:r>
          </w:p>
        </w:tc>
      </w:tr>
      <w:tr w:rsidR="0030273D" w14:paraId="5C7C9D8B" w14:textId="77777777" w:rsidTr="00BB6790">
        <w:tc>
          <w:tcPr>
            <w:tcW w:w="6120" w:type="dxa"/>
          </w:tcPr>
          <w:p w14:paraId="0A474C49" w14:textId="77777777" w:rsidR="0030273D" w:rsidRDefault="0030273D" w:rsidP="00927440">
            <w:pPr>
              <w:jc w:val="left"/>
              <w:rPr>
                <w:lang w:val="en-US"/>
              </w:rPr>
            </w:pPr>
          </w:p>
        </w:tc>
        <w:tc>
          <w:tcPr>
            <w:tcW w:w="2896" w:type="dxa"/>
          </w:tcPr>
          <w:p w14:paraId="6C46356E" w14:textId="4EE37E7B" w:rsidR="0030273D" w:rsidRPr="000A1E96" w:rsidRDefault="00BB6790" w:rsidP="0092744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atistician</w:t>
            </w:r>
          </w:p>
        </w:tc>
      </w:tr>
    </w:tbl>
    <w:p w14:paraId="5E166CAF" w14:textId="77777777" w:rsidR="0030273D" w:rsidRPr="000A1E96" w:rsidRDefault="0030273D" w:rsidP="00A9623F">
      <w:pPr>
        <w:rPr>
          <w:lang w:val="en-US"/>
        </w:rPr>
      </w:pPr>
    </w:p>
    <w:sectPr w:rsidR="0030273D" w:rsidRPr="000A1E96" w:rsidSect="008640C9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9C3C1" w14:textId="77777777" w:rsidR="0072542F" w:rsidRDefault="0072542F" w:rsidP="008640C9">
      <w:r>
        <w:separator/>
      </w:r>
    </w:p>
  </w:endnote>
  <w:endnote w:type="continuationSeparator" w:id="0">
    <w:p w14:paraId="5F49ADCF" w14:textId="77777777" w:rsidR="0072542F" w:rsidRDefault="0072542F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4CF82" w14:textId="77777777" w:rsidR="0072542F" w:rsidRDefault="0072542F" w:rsidP="008640C9">
      <w:r>
        <w:separator/>
      </w:r>
    </w:p>
  </w:footnote>
  <w:footnote w:type="continuationSeparator" w:id="0">
    <w:p w14:paraId="031C0C60" w14:textId="77777777" w:rsidR="0072542F" w:rsidRDefault="0072542F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1" name="Picture 1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mwqAUAjqqIUCwAAAA="/>
  </w:docVars>
  <w:rsids>
    <w:rsidRoot w:val="009E532C"/>
    <w:rsid w:val="00000BDD"/>
    <w:rsid w:val="00004A4B"/>
    <w:rsid w:val="00013E3E"/>
    <w:rsid w:val="000428D8"/>
    <w:rsid w:val="00082EAB"/>
    <w:rsid w:val="000A1E96"/>
    <w:rsid w:val="000D430C"/>
    <w:rsid w:val="00107459"/>
    <w:rsid w:val="001841B7"/>
    <w:rsid w:val="001F7B75"/>
    <w:rsid w:val="00215963"/>
    <w:rsid w:val="00225669"/>
    <w:rsid w:val="00246316"/>
    <w:rsid w:val="002A18D0"/>
    <w:rsid w:val="002C1FF6"/>
    <w:rsid w:val="002E52CA"/>
    <w:rsid w:val="0030273D"/>
    <w:rsid w:val="003531B2"/>
    <w:rsid w:val="003A6DE2"/>
    <w:rsid w:val="003D5058"/>
    <w:rsid w:val="003E0E03"/>
    <w:rsid w:val="0041291A"/>
    <w:rsid w:val="00485435"/>
    <w:rsid w:val="004860CE"/>
    <w:rsid w:val="004C127F"/>
    <w:rsid w:val="004C19EC"/>
    <w:rsid w:val="004F007D"/>
    <w:rsid w:val="0057592C"/>
    <w:rsid w:val="00576368"/>
    <w:rsid w:val="005B268F"/>
    <w:rsid w:val="005B6645"/>
    <w:rsid w:val="00601688"/>
    <w:rsid w:val="006229B1"/>
    <w:rsid w:val="006B52F4"/>
    <w:rsid w:val="006E0B59"/>
    <w:rsid w:val="0072542F"/>
    <w:rsid w:val="0073396B"/>
    <w:rsid w:val="00734D92"/>
    <w:rsid w:val="00754F40"/>
    <w:rsid w:val="0076053C"/>
    <w:rsid w:val="00764506"/>
    <w:rsid w:val="007C0983"/>
    <w:rsid w:val="007C0F95"/>
    <w:rsid w:val="00802E3E"/>
    <w:rsid w:val="00850014"/>
    <w:rsid w:val="008640C9"/>
    <w:rsid w:val="008907BA"/>
    <w:rsid w:val="008F348A"/>
    <w:rsid w:val="0090268C"/>
    <w:rsid w:val="00954488"/>
    <w:rsid w:val="009C513A"/>
    <w:rsid w:val="009E1419"/>
    <w:rsid w:val="009E532C"/>
    <w:rsid w:val="00A26EC8"/>
    <w:rsid w:val="00A30DFF"/>
    <w:rsid w:val="00A77191"/>
    <w:rsid w:val="00A80497"/>
    <w:rsid w:val="00A9623F"/>
    <w:rsid w:val="00AA2069"/>
    <w:rsid w:val="00AC0BF8"/>
    <w:rsid w:val="00AE0D4C"/>
    <w:rsid w:val="00B70031"/>
    <w:rsid w:val="00B83DC3"/>
    <w:rsid w:val="00BB6790"/>
    <w:rsid w:val="00C243EC"/>
    <w:rsid w:val="00C576EE"/>
    <w:rsid w:val="00C63974"/>
    <w:rsid w:val="00C7518C"/>
    <w:rsid w:val="00C80A3B"/>
    <w:rsid w:val="00CA68DD"/>
    <w:rsid w:val="00CC2D85"/>
    <w:rsid w:val="00CE2EFD"/>
    <w:rsid w:val="00CE4D44"/>
    <w:rsid w:val="00D054DE"/>
    <w:rsid w:val="00D05E6E"/>
    <w:rsid w:val="00D4474A"/>
    <w:rsid w:val="00D65E12"/>
    <w:rsid w:val="00D7371F"/>
    <w:rsid w:val="00DD3EE2"/>
    <w:rsid w:val="00E218EE"/>
    <w:rsid w:val="00E33831"/>
    <w:rsid w:val="00E6441D"/>
    <w:rsid w:val="00E65D42"/>
    <w:rsid w:val="00F36AC8"/>
    <w:rsid w:val="00F62AED"/>
    <w:rsid w:val="00F84EBC"/>
    <w:rsid w:val="00FA23CA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1</Pages>
  <Words>108</Words>
  <Characters>622</Characters>
  <Application>Microsoft Office Word</Application>
  <DocSecurity>0</DocSecurity>
  <Lines>5</Lines>
  <Paragraphs>1</Paragraphs>
  <ScaleCrop>false</ScaleCrop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81</cp:revision>
  <cp:lastPrinted>2022-03-06T08:35:00Z</cp:lastPrinted>
  <dcterms:created xsi:type="dcterms:W3CDTF">2022-01-17T06:44:00Z</dcterms:created>
  <dcterms:modified xsi:type="dcterms:W3CDTF">2022-03-06T08:47:00Z</dcterms:modified>
</cp:coreProperties>
</file>